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43F6E" w14:textId="77777777" w:rsidR="006C65C9" w:rsidRPr="00154BAC" w:rsidRDefault="008D6F01" w:rsidP="00A5459E">
      <w:pPr>
        <w:pStyle w:val="Ttulo1"/>
        <w:rPr>
          <w:u w:val="single"/>
        </w:rPr>
      </w:pPr>
      <w:r w:rsidRPr="00154BAC">
        <w:rPr>
          <w:u w:val="single"/>
        </w:rPr>
        <w:t>PROJECT: CREATION OF A NEW DASHBOARD:</w:t>
      </w:r>
    </w:p>
    <w:p w14:paraId="14A20447" w14:textId="77777777" w:rsidR="008D6F01" w:rsidRDefault="008D6F01"/>
    <w:p w14:paraId="268ADCCE" w14:textId="77777777" w:rsidR="008D6F01" w:rsidRDefault="008D6F01" w:rsidP="00A5459E">
      <w:pPr>
        <w:pStyle w:val="Ttulo2"/>
      </w:pPr>
      <w:r>
        <w:t xml:space="preserve">EXERCICE: </w:t>
      </w:r>
    </w:p>
    <w:p w14:paraId="4C599621" w14:textId="5BEF61AC" w:rsidR="008D6F01" w:rsidRDefault="008D6F01">
      <w:r>
        <w:t xml:space="preserve">The purpose of this exercise is to create from scratch a new project </w:t>
      </w:r>
      <w:r w:rsidR="008C10BF">
        <w:t>following the Qlik Best Practices</w:t>
      </w:r>
      <w:r w:rsidR="00330052">
        <w:t xml:space="preserve"> reviewed in class</w:t>
      </w:r>
      <w:r>
        <w:t>.</w:t>
      </w:r>
    </w:p>
    <w:p w14:paraId="02545BBD" w14:textId="69A584C2" w:rsidR="00E04C66" w:rsidRDefault="00E04C66">
      <w:r>
        <w:t>Reading the 3 Excels as Data Sources, create the best Data model.</w:t>
      </w:r>
    </w:p>
    <w:p w14:paraId="076559A6" w14:textId="77777777" w:rsidR="008C10BF" w:rsidRDefault="008C10BF"/>
    <w:p w14:paraId="23E1408A" w14:textId="77777777" w:rsidR="008D6F01" w:rsidRDefault="008D6F01" w:rsidP="00A5459E">
      <w:pPr>
        <w:pStyle w:val="Ttulo2"/>
      </w:pPr>
      <w:r>
        <w:t xml:space="preserve">REQUIREMENTS: </w:t>
      </w:r>
    </w:p>
    <w:p w14:paraId="1375ABBA" w14:textId="1C784FE4" w:rsidR="008D6F01" w:rsidRDefault="008D6F01" w:rsidP="008D6F01">
      <w:pPr>
        <w:pStyle w:val="Prrafodelista"/>
        <w:numPr>
          <w:ilvl w:val="0"/>
          <w:numId w:val="1"/>
        </w:numPr>
      </w:pPr>
      <w:r>
        <w:t xml:space="preserve">Create a </w:t>
      </w:r>
      <w:r w:rsidR="00232360">
        <w:t>QlikView file</w:t>
      </w:r>
      <w:r>
        <w:t>.</w:t>
      </w:r>
    </w:p>
    <w:p w14:paraId="2449BDE3" w14:textId="620D3166" w:rsidR="008D6F01" w:rsidRDefault="00232360" w:rsidP="008D6F01">
      <w:pPr>
        <w:pStyle w:val="Prrafodelista"/>
        <w:numPr>
          <w:ilvl w:val="0"/>
          <w:numId w:val="1"/>
        </w:numPr>
      </w:pPr>
      <w:r>
        <w:t>E</w:t>
      </w:r>
      <w:r w:rsidR="008D6F01">
        <w:t>xtract</w:t>
      </w:r>
      <w:r>
        <w:t xml:space="preserve"> data from the Excels</w:t>
      </w:r>
      <w:r w:rsidR="008D6F01">
        <w:t>.</w:t>
      </w:r>
    </w:p>
    <w:p w14:paraId="3C067399" w14:textId="722082F6" w:rsidR="008D6F01" w:rsidRDefault="00232360" w:rsidP="008D6F01">
      <w:pPr>
        <w:pStyle w:val="Prrafodelista"/>
        <w:numPr>
          <w:ilvl w:val="0"/>
          <w:numId w:val="1"/>
        </w:numPr>
      </w:pPr>
      <w:r>
        <w:t xml:space="preserve">Transform the information loaded creating the </w:t>
      </w:r>
      <w:r w:rsidR="008D6F01">
        <w:t>Data Model</w:t>
      </w:r>
      <w:r w:rsidR="008C10BF">
        <w:t>, following the Best Practices:</w:t>
      </w:r>
    </w:p>
    <w:p w14:paraId="6036D457" w14:textId="77777777" w:rsidR="008C10BF" w:rsidRDefault="008C10BF" w:rsidP="008C10BF">
      <w:pPr>
        <w:pStyle w:val="Prrafodelista"/>
        <w:numPr>
          <w:ilvl w:val="1"/>
          <w:numId w:val="1"/>
        </w:numPr>
      </w:pPr>
      <w:r>
        <w:t>Create a star model</w:t>
      </w:r>
    </w:p>
    <w:p w14:paraId="327CFBE7" w14:textId="77777777" w:rsidR="008C10BF" w:rsidRDefault="008C10BF" w:rsidP="008C10BF">
      <w:pPr>
        <w:pStyle w:val="Prrafodelista"/>
        <w:numPr>
          <w:ilvl w:val="1"/>
          <w:numId w:val="1"/>
        </w:numPr>
      </w:pPr>
      <w:r>
        <w:t>Syntax in table/fields creation</w:t>
      </w:r>
    </w:p>
    <w:p w14:paraId="7FD88EC7" w14:textId="77777777" w:rsidR="008C10BF" w:rsidRDefault="008C10BF" w:rsidP="008C10BF">
      <w:pPr>
        <w:pStyle w:val="Prrafodelista"/>
        <w:numPr>
          <w:ilvl w:val="1"/>
          <w:numId w:val="1"/>
        </w:numPr>
      </w:pPr>
      <w:r>
        <w:t xml:space="preserve">Do not create Synthetics or loops </w:t>
      </w:r>
    </w:p>
    <w:p w14:paraId="31EA5B89" w14:textId="51DC56A5" w:rsidR="008C10BF" w:rsidRDefault="008C10BF" w:rsidP="008C10BF">
      <w:pPr>
        <w:pStyle w:val="Prrafodelista"/>
        <w:numPr>
          <w:ilvl w:val="1"/>
          <w:numId w:val="1"/>
        </w:numPr>
      </w:pPr>
      <w:r>
        <w:t>Uses counters</w:t>
      </w:r>
      <w:r w:rsidR="007C2F25">
        <w:t xml:space="preserve"> – if needed</w:t>
      </w:r>
    </w:p>
    <w:p w14:paraId="06C65856" w14:textId="0982E545" w:rsidR="008C10BF" w:rsidRDefault="008C10BF" w:rsidP="008C10BF">
      <w:pPr>
        <w:pStyle w:val="Prrafodelista"/>
        <w:numPr>
          <w:ilvl w:val="1"/>
          <w:numId w:val="1"/>
        </w:numPr>
      </w:pPr>
      <w:r>
        <w:t>Use origins</w:t>
      </w:r>
    </w:p>
    <w:p w14:paraId="5E8D8F05" w14:textId="50CCE844" w:rsidR="008D6F01" w:rsidRDefault="00232360" w:rsidP="008D6F01">
      <w:pPr>
        <w:pStyle w:val="Prrafodelista"/>
        <w:numPr>
          <w:ilvl w:val="0"/>
          <w:numId w:val="1"/>
        </w:numPr>
      </w:pPr>
      <w:r>
        <w:t>Display the data in the front end</w:t>
      </w:r>
      <w:r w:rsidR="008C10BF">
        <w:t xml:space="preserve"> in a clear and meaningful </w:t>
      </w:r>
      <w:r w:rsidR="00A565B2">
        <w:t>way</w:t>
      </w:r>
      <w:r w:rsidR="008C10BF">
        <w:t>:</w:t>
      </w:r>
    </w:p>
    <w:p w14:paraId="20C2BD12" w14:textId="4691DC56" w:rsidR="008C10BF" w:rsidRDefault="008C10BF" w:rsidP="008C10BF">
      <w:pPr>
        <w:pStyle w:val="Prrafodelista"/>
        <w:numPr>
          <w:ilvl w:val="1"/>
          <w:numId w:val="1"/>
        </w:numPr>
      </w:pPr>
      <w:r>
        <w:t>Create at least 2 pages</w:t>
      </w:r>
    </w:p>
    <w:p w14:paraId="64BEAEB3" w14:textId="479184F7" w:rsidR="008C10BF" w:rsidRDefault="008C10BF" w:rsidP="008C10BF">
      <w:pPr>
        <w:pStyle w:val="Prrafodelista"/>
        <w:numPr>
          <w:ilvl w:val="1"/>
          <w:numId w:val="1"/>
        </w:numPr>
      </w:pPr>
      <w:r>
        <w:t>Create at least 1 button with a trigger functionality</w:t>
      </w:r>
    </w:p>
    <w:p w14:paraId="78F53F18" w14:textId="68508A23" w:rsidR="0004730A" w:rsidRDefault="008C10BF" w:rsidP="0004730A">
      <w:pPr>
        <w:pStyle w:val="Prrafodelista"/>
        <w:numPr>
          <w:ilvl w:val="1"/>
          <w:numId w:val="1"/>
        </w:numPr>
      </w:pPr>
      <w:r>
        <w:t>Create at least 4 different charts</w:t>
      </w:r>
    </w:p>
    <w:p w14:paraId="62FFA1F0" w14:textId="77777777" w:rsidR="008C10BF" w:rsidRDefault="008C10BF" w:rsidP="008C10BF">
      <w:pPr>
        <w:pStyle w:val="Prrafodelista"/>
        <w:ind w:left="1440"/>
      </w:pPr>
    </w:p>
    <w:p w14:paraId="60FFFD3D" w14:textId="77777777" w:rsidR="002D7F24" w:rsidRDefault="002D7F24" w:rsidP="002D7F24">
      <w:pPr>
        <w:pStyle w:val="Ttulo2"/>
      </w:pPr>
      <w:r>
        <w:t>GRADES:</w:t>
      </w:r>
    </w:p>
    <w:p w14:paraId="57A307E4" w14:textId="1ED97AE9" w:rsidR="002D7F24" w:rsidRDefault="002D7F24" w:rsidP="002D7F24">
      <w:pPr>
        <w:pStyle w:val="Prrafodelista"/>
        <w:numPr>
          <w:ilvl w:val="0"/>
          <w:numId w:val="3"/>
        </w:numPr>
      </w:pPr>
      <w:r>
        <w:t>Back End: Data model design</w:t>
      </w:r>
      <w:r w:rsidR="008C10BF">
        <w:t xml:space="preserve"> - </w:t>
      </w:r>
      <w:r w:rsidR="003732C9">
        <w:t>6</w:t>
      </w:r>
      <w:r w:rsidR="008C10BF">
        <w:t>0%</w:t>
      </w:r>
    </w:p>
    <w:p w14:paraId="2472A3E6" w14:textId="0DD7B6B2" w:rsidR="002D7F24" w:rsidRDefault="002D7F24" w:rsidP="002D7F24">
      <w:pPr>
        <w:pStyle w:val="Prrafodelista"/>
        <w:numPr>
          <w:ilvl w:val="0"/>
          <w:numId w:val="3"/>
        </w:numPr>
      </w:pPr>
      <w:r>
        <w:t xml:space="preserve">Front End: </w:t>
      </w:r>
      <w:r w:rsidR="00201383">
        <w:t>Layout design</w:t>
      </w:r>
      <w:r w:rsidR="008C10BF">
        <w:t xml:space="preserve"> - 30%</w:t>
      </w:r>
    </w:p>
    <w:p w14:paraId="27887034" w14:textId="4C74ACB6" w:rsidR="003732C9" w:rsidRDefault="003732C9" w:rsidP="002D7F24">
      <w:pPr>
        <w:pStyle w:val="Prrafodelista"/>
        <w:numPr>
          <w:ilvl w:val="0"/>
          <w:numId w:val="3"/>
        </w:numPr>
      </w:pPr>
      <w:r>
        <w:t>Presentation – 10%</w:t>
      </w:r>
    </w:p>
    <w:p w14:paraId="5DB1479D" w14:textId="77777777" w:rsidR="002D7F24" w:rsidRPr="002D7F24" w:rsidRDefault="002D7F24" w:rsidP="002D7F24"/>
    <w:p w14:paraId="751538AF" w14:textId="77777777" w:rsidR="008D6F01" w:rsidRDefault="008D6F01" w:rsidP="008D6F01"/>
    <w:sectPr w:rsidR="008D6F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20CB9"/>
    <w:multiLevelType w:val="hybridMultilevel"/>
    <w:tmpl w:val="41FA8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032995"/>
    <w:multiLevelType w:val="hybridMultilevel"/>
    <w:tmpl w:val="E45EA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A93985"/>
    <w:multiLevelType w:val="hybridMultilevel"/>
    <w:tmpl w:val="373E9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NTA2NjM0tzQzNDNR0lEKTi0uzszPAykwrAUAiFOSZSwAAAA="/>
  </w:docVars>
  <w:rsids>
    <w:rsidRoot w:val="008D6F01"/>
    <w:rsid w:val="0004730A"/>
    <w:rsid w:val="00154BAC"/>
    <w:rsid w:val="001E5FA9"/>
    <w:rsid w:val="00201383"/>
    <w:rsid w:val="00232360"/>
    <w:rsid w:val="002D7F24"/>
    <w:rsid w:val="00330052"/>
    <w:rsid w:val="003732C9"/>
    <w:rsid w:val="006C65C9"/>
    <w:rsid w:val="007C2F25"/>
    <w:rsid w:val="008C10BF"/>
    <w:rsid w:val="008D6F01"/>
    <w:rsid w:val="00A5459E"/>
    <w:rsid w:val="00A565B2"/>
    <w:rsid w:val="00BE7115"/>
    <w:rsid w:val="00E04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011B21"/>
  <w15:chartTrackingRefBased/>
  <w15:docId w15:val="{96A3C281-5345-47F7-BB57-65F6606D4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A54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545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D6F01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A5459E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A5459E"/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rion Aranda, Alba [JANBE Non-J&amp;J]</dc:creator>
  <cp:keywords/>
  <dc:description/>
  <cp:lastModifiedBy>Office 001 Spain</cp:lastModifiedBy>
  <cp:revision>10</cp:revision>
  <dcterms:created xsi:type="dcterms:W3CDTF">2020-03-23T17:29:00Z</dcterms:created>
  <dcterms:modified xsi:type="dcterms:W3CDTF">2022-03-05T10:41:00Z</dcterms:modified>
</cp:coreProperties>
</file>